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36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Pr>
              <w:pStyle w:val="Compact"/>
              <w:jc w:val="center"/>
            </w:pPr>
            <w: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19 ( 5.2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24 (34.0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3 ( 0.8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18 ( 4.9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PESQUISA CLINICA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77 (21.1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REUMATOLOGIA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98 (26.8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6 ( 4.4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5998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